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199" w:type="dxa"/>
        <w:tblInd w:w="-147" w:type="dxa"/>
        <w:tblLook w:val="04A0" w:firstRow="1" w:lastRow="0" w:firstColumn="1" w:lastColumn="0" w:noHBand="0" w:noVBand="1"/>
      </w:tblPr>
      <w:tblGrid>
        <w:gridCol w:w="6328"/>
        <w:gridCol w:w="4871"/>
      </w:tblGrid>
      <w:tr w:rsidR="001F51D5" w14:paraId="538A4E69" w14:textId="77777777" w:rsidTr="00961344">
        <w:trPr>
          <w:trHeight w:val="1700"/>
        </w:trPr>
        <w:tc>
          <w:tcPr>
            <w:tcW w:w="11199" w:type="dxa"/>
            <w:gridSpan w:val="2"/>
          </w:tcPr>
          <w:p w14:paraId="70F71FC2" w14:textId="24A19092" w:rsidR="001F51D5" w:rsidRDefault="00B369B1" w:rsidP="001102E9">
            <w:r>
              <w:rPr>
                <w:noProof/>
                <w:lang w:val="en-CA" w:eastAsia="en-CA"/>
              </w:rPr>
              <w:drawing>
                <wp:anchor distT="0" distB="0" distL="114300" distR="114300" simplePos="0" relativeHeight="251660288" behindDoc="1" locked="0" layoutInCell="1" allowOverlap="1" wp14:anchorId="3392D31C" wp14:editId="25855E6C">
                  <wp:simplePos x="0" y="0"/>
                  <wp:positionH relativeFrom="column">
                    <wp:posOffset>5611495</wp:posOffset>
                  </wp:positionH>
                  <wp:positionV relativeFrom="paragraph">
                    <wp:posOffset>82966</wp:posOffset>
                  </wp:positionV>
                  <wp:extent cx="1085850" cy="874395"/>
                  <wp:effectExtent l="0" t="0" r="0" b="1905"/>
                  <wp:wrapTight wrapText="bothSides">
                    <wp:wrapPolygon edited="0">
                      <wp:start x="0" y="0"/>
                      <wp:lineTo x="0" y="21176"/>
                      <wp:lineTo x="21221" y="21176"/>
                      <wp:lineTo x="2122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pids_logo_2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5850" cy="874395"/>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58240" behindDoc="1" locked="0" layoutInCell="1" allowOverlap="1" wp14:anchorId="4ED0939B" wp14:editId="7AA63AA5">
                  <wp:simplePos x="0" y="0"/>
                  <wp:positionH relativeFrom="column">
                    <wp:posOffset>287166</wp:posOffset>
                  </wp:positionH>
                  <wp:positionV relativeFrom="paragraph">
                    <wp:posOffset>83820</wp:posOffset>
                  </wp:positionV>
                  <wp:extent cx="4836795" cy="903605"/>
                  <wp:effectExtent l="0" t="0" r="1905" b="0"/>
                  <wp:wrapTight wrapText="bothSides">
                    <wp:wrapPolygon edited="0">
                      <wp:start x="0" y="0"/>
                      <wp:lineTo x="0" y="20947"/>
                      <wp:lineTo x="21523" y="20947"/>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SAIcon.png"/>
                          <pic:cNvPicPr/>
                        </pic:nvPicPr>
                        <pic:blipFill>
                          <a:blip r:embed="rId10">
                            <a:extLst>
                              <a:ext uri="{28A0092B-C50C-407E-A947-70E740481C1C}">
                                <a14:useLocalDpi xmlns:a14="http://schemas.microsoft.com/office/drawing/2010/main" val="0"/>
                              </a:ext>
                            </a:extLst>
                          </a:blip>
                          <a:stretch>
                            <a:fillRect/>
                          </a:stretch>
                        </pic:blipFill>
                        <pic:spPr>
                          <a:xfrm>
                            <a:off x="0" y="0"/>
                            <a:ext cx="4836795" cy="903605"/>
                          </a:xfrm>
                          <a:prstGeom prst="rect">
                            <a:avLst/>
                          </a:prstGeom>
                        </pic:spPr>
                      </pic:pic>
                    </a:graphicData>
                  </a:graphic>
                  <wp14:sizeRelH relativeFrom="page">
                    <wp14:pctWidth>0</wp14:pctWidth>
                  </wp14:sizeRelH>
                  <wp14:sizeRelV relativeFrom="page">
                    <wp14:pctHeight>0</wp14:pctHeight>
                  </wp14:sizeRelV>
                </wp:anchor>
              </w:drawing>
            </w:r>
            <w:r w:rsidR="001F51D5">
              <w:t xml:space="preserve">  </w:t>
            </w:r>
          </w:p>
        </w:tc>
      </w:tr>
      <w:tr w:rsidR="001F51D5" w14:paraId="5D2A091B" w14:textId="77777777" w:rsidTr="00961344">
        <w:trPr>
          <w:trHeight w:val="289"/>
        </w:trPr>
        <w:tc>
          <w:tcPr>
            <w:tcW w:w="6328" w:type="dxa"/>
          </w:tcPr>
          <w:p w14:paraId="17DB3924" w14:textId="77777777" w:rsidR="008F008D" w:rsidRDefault="008F008D"/>
          <w:p w14:paraId="18DCE8D7" w14:textId="746D120A" w:rsidR="001F51D5" w:rsidRPr="00FC73AD" w:rsidRDefault="378088BB">
            <w:pPr>
              <w:rPr>
                <w:b/>
              </w:rPr>
            </w:pPr>
            <w:r w:rsidRPr="00FC73AD">
              <w:rPr>
                <w:b/>
              </w:rPr>
              <w:t xml:space="preserve">Name: </w:t>
            </w:r>
            <w:r w:rsidR="00507D6E">
              <w:rPr>
                <w:b/>
              </w:rPr>
              <w:t>Kennedy Grone</w:t>
            </w:r>
          </w:p>
        </w:tc>
        <w:tc>
          <w:tcPr>
            <w:tcW w:w="4871" w:type="dxa"/>
          </w:tcPr>
          <w:p w14:paraId="43B48E53" w14:textId="77777777" w:rsidR="008F008D" w:rsidRDefault="008F008D">
            <w:pPr>
              <w:rPr>
                <w:b/>
              </w:rPr>
            </w:pPr>
          </w:p>
          <w:p w14:paraId="6DDD4842" w14:textId="18C6D0A0" w:rsidR="001F51D5" w:rsidRPr="00FC73AD" w:rsidRDefault="378088BB">
            <w:pPr>
              <w:rPr>
                <w:b/>
              </w:rPr>
            </w:pPr>
            <w:r w:rsidRPr="00FC73AD">
              <w:rPr>
                <w:b/>
              </w:rPr>
              <w:t>Date:</w:t>
            </w:r>
            <w:r w:rsidR="005763F1" w:rsidRPr="00FC73AD">
              <w:rPr>
                <w:b/>
              </w:rPr>
              <w:t xml:space="preserve"> </w:t>
            </w:r>
            <w:r w:rsidR="003E72C0" w:rsidRPr="00FC73AD">
              <w:rPr>
                <w:b/>
              </w:rPr>
              <w:t xml:space="preserve"> </w:t>
            </w:r>
            <w:r w:rsidR="00507D6E">
              <w:rPr>
                <w:b/>
              </w:rPr>
              <w:t>June 5</w:t>
            </w:r>
            <w:r w:rsidR="00507D6E" w:rsidRPr="00507D6E">
              <w:rPr>
                <w:b/>
                <w:vertAlign w:val="superscript"/>
              </w:rPr>
              <w:t>th</w:t>
            </w:r>
            <w:r w:rsidR="00507D6E">
              <w:rPr>
                <w:b/>
              </w:rPr>
              <w:t xml:space="preserve"> </w:t>
            </w:r>
          </w:p>
        </w:tc>
      </w:tr>
    </w:tbl>
    <w:p w14:paraId="693158EA" w14:textId="344DB349" w:rsidR="378088BB" w:rsidRDefault="378088BB" w:rsidP="008F5EC5">
      <w:pPr>
        <w:pStyle w:val="NoSpacing"/>
      </w:pPr>
    </w:p>
    <w:tbl>
      <w:tblPr>
        <w:tblStyle w:val="TableGrid"/>
        <w:tblW w:w="11199" w:type="dxa"/>
        <w:tblInd w:w="-147" w:type="dxa"/>
        <w:tblLook w:val="04A0" w:firstRow="1" w:lastRow="0" w:firstColumn="1" w:lastColumn="0" w:noHBand="0" w:noVBand="1"/>
      </w:tblPr>
      <w:tblGrid>
        <w:gridCol w:w="2668"/>
        <w:gridCol w:w="8531"/>
      </w:tblGrid>
      <w:tr w:rsidR="001F51D5" w14:paraId="6E32A2A7" w14:textId="77777777" w:rsidTr="00961344">
        <w:trPr>
          <w:trHeight w:val="2812"/>
        </w:trPr>
        <w:tc>
          <w:tcPr>
            <w:tcW w:w="2668" w:type="dxa"/>
          </w:tcPr>
          <w:p w14:paraId="673C5194" w14:textId="398F4080"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8480" behindDoc="1" locked="0" layoutInCell="1" allowOverlap="1" wp14:anchorId="231846F3" wp14:editId="563769FF">
                      <wp:simplePos x="0" y="0"/>
                      <wp:positionH relativeFrom="column">
                        <wp:posOffset>1325495</wp:posOffset>
                      </wp:positionH>
                      <wp:positionV relativeFrom="paragraph">
                        <wp:posOffset>46438</wp:posOffset>
                      </wp:positionV>
                      <wp:extent cx="254635" cy="259715"/>
                      <wp:effectExtent l="0" t="0" r="12700" b="19685"/>
                      <wp:wrapThrough wrapText="bothSides">
                        <wp:wrapPolygon edited="0">
                          <wp:start x="0" y="0"/>
                          <wp:lineTo x="0" y="21645"/>
                          <wp:lineTo x="21207" y="21645"/>
                          <wp:lineTo x="21207"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A207F4" w14:textId="175EB9F2" w:rsidR="00617A88" w:rsidRDefault="00617A88" w:rsidP="00617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846F3" id="_x0000_t202" coordsize="21600,21600" o:spt="202" path="m,l,21600r21600,l21600,xe">
                      <v:stroke joinstyle="miter"/>
                      <v:path gradientshapeok="t" o:connecttype="rect"/>
                    </v:shapetype>
                    <v:shape id="Text Box 2" o:spid="_x0000_s1026" type="#_x0000_t202" style="position:absolute;left:0;text-align:left;margin-left:104.35pt;margin-top:3.65pt;width:20.05pt;height:20.4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" fillcolor="white [3201]" strokecolor="black [3200]" strokeweight="1pt">
                      <v:textbox>
                        <w:txbxContent>
                          <w:p w14:paraId="21A207F4" w14:textId="175EB9F2" w:rsidR="00617A88" w:rsidRDefault="00617A88" w:rsidP="00617A88"/>
                        </w:txbxContent>
                      </v:textbox>
                      <w10:wrap type="through"/>
                    </v:shape>
                  </w:pict>
                </mc:Fallback>
              </mc:AlternateContent>
            </w:r>
            <w:r w:rsidR="001F51D5">
              <w:rPr>
                <w:noProof/>
                <w:color w:val="0000FF"/>
                <w:lang w:val="en-CA" w:eastAsia="en-CA"/>
              </w:rPr>
              <w:drawing>
                <wp:anchor distT="0" distB="0" distL="114300" distR="114300" simplePos="0" relativeHeight="251669504" behindDoc="1" locked="0" layoutInCell="1" allowOverlap="1" wp14:anchorId="39448DE1" wp14:editId="19622993">
                  <wp:simplePos x="0" y="0"/>
                  <wp:positionH relativeFrom="column">
                    <wp:posOffset>483787</wp:posOffset>
                  </wp:positionH>
                  <wp:positionV relativeFrom="paragraph">
                    <wp:posOffset>1770</wp:posOffset>
                  </wp:positionV>
                  <wp:extent cx="590400" cy="590400"/>
                  <wp:effectExtent l="0" t="0" r="635" b="0"/>
                  <wp:wrapTight wrapText="bothSides">
                    <wp:wrapPolygon edited="0">
                      <wp:start x="9068" y="1395"/>
                      <wp:lineTo x="2790" y="13950"/>
                      <wp:lineTo x="2093" y="14648"/>
                      <wp:lineTo x="0" y="19531"/>
                      <wp:lineTo x="20926" y="19531"/>
                      <wp:lineTo x="18833" y="14648"/>
                      <wp:lineTo x="18136" y="13950"/>
                      <wp:lineTo x="11858" y="1395"/>
                      <wp:lineTo x="9068" y="1395"/>
                    </wp:wrapPolygon>
                  </wp:wrapTight>
                  <wp:docPr id="3" name="Picture 3" descr="Related imag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1D7A1B" w14:textId="277CBE81" w:rsidR="00617A88" w:rsidRDefault="00617A88" w:rsidP="001102E9">
            <w:pPr>
              <w:jc w:val="center"/>
              <w:rPr>
                <w:b/>
                <w:sz w:val="18"/>
                <w:szCs w:val="18"/>
              </w:rPr>
            </w:pPr>
          </w:p>
          <w:p w14:paraId="6DE601DE" w14:textId="41820310" w:rsidR="00617A88" w:rsidRDefault="00617A88" w:rsidP="001102E9">
            <w:pPr>
              <w:jc w:val="center"/>
              <w:rPr>
                <w:b/>
                <w:sz w:val="18"/>
                <w:szCs w:val="18"/>
              </w:rPr>
            </w:pPr>
          </w:p>
          <w:p w14:paraId="2FF7DEEA" w14:textId="1887F4C2" w:rsidR="00617A88" w:rsidRDefault="00617A88" w:rsidP="001102E9">
            <w:pPr>
              <w:jc w:val="center"/>
              <w:rPr>
                <w:b/>
                <w:sz w:val="18"/>
                <w:szCs w:val="18"/>
              </w:rPr>
            </w:pPr>
          </w:p>
          <w:p w14:paraId="685FFB2A" w14:textId="1742A595" w:rsidR="001F51D5" w:rsidRPr="00B369B1" w:rsidRDefault="007E62A0" w:rsidP="001102E9">
            <w:pPr>
              <w:jc w:val="center"/>
              <w:rPr>
                <w:b/>
                <w:sz w:val="18"/>
                <w:szCs w:val="18"/>
              </w:rPr>
            </w:pPr>
            <w:r w:rsidRPr="00B369B1">
              <w:rPr>
                <w:b/>
                <w:sz w:val="18"/>
                <w:szCs w:val="18"/>
              </w:rPr>
              <w:t>How does the artifact you selected demonstrate strengths &amp; growth in the communication competency?</w:t>
            </w:r>
          </w:p>
          <w:p w14:paraId="3AF68A91" w14:textId="77777777" w:rsidR="003C4BA1" w:rsidRPr="00B369B1" w:rsidRDefault="003C4BA1" w:rsidP="001102E9">
            <w:pPr>
              <w:jc w:val="center"/>
              <w:rPr>
                <w:b/>
                <w:sz w:val="18"/>
                <w:szCs w:val="18"/>
              </w:rPr>
            </w:pPr>
          </w:p>
          <w:p w14:paraId="454E0831" w14:textId="0F84EA60" w:rsidR="005763F1" w:rsidRPr="00421F40" w:rsidRDefault="007E62A0" w:rsidP="003E72C0">
            <w:pPr>
              <w:jc w:val="center"/>
              <w:rPr>
                <w:sz w:val="18"/>
                <w:szCs w:val="18"/>
              </w:rPr>
            </w:pPr>
            <w:r w:rsidRPr="00B369B1">
              <w:rPr>
                <w:b/>
                <w:sz w:val="18"/>
                <w:szCs w:val="18"/>
              </w:rPr>
              <w:t>In what ways might you further develop your communication competency?</w:t>
            </w:r>
          </w:p>
        </w:tc>
        <w:tc>
          <w:tcPr>
            <w:tcW w:w="8531" w:type="dxa"/>
            <w:vMerge w:val="restart"/>
          </w:tcPr>
          <w:p w14:paraId="4AFCEBDA" w14:textId="325BF925" w:rsidR="001F51D5" w:rsidRPr="00B369B1" w:rsidRDefault="378088BB" w:rsidP="001F51D5">
            <w:pPr>
              <w:rPr>
                <w:b/>
              </w:rPr>
            </w:pPr>
            <w:r w:rsidRPr="00B369B1">
              <w:rPr>
                <w:b/>
              </w:rPr>
              <w:t>Self-Reflection</w:t>
            </w:r>
          </w:p>
          <w:p w14:paraId="1F7971DB" w14:textId="28CD1C77" w:rsidR="00EC64F6" w:rsidRPr="001102E9" w:rsidRDefault="00B37CB3" w:rsidP="001F51D5">
            <w:pPr>
              <w:rPr>
                <w:b/>
              </w:rPr>
            </w:pPr>
            <w:r>
              <w:t>Describe how the artifact</w:t>
            </w:r>
            <w:r w:rsidR="003C4BA1">
              <w:t xml:space="preserve"> you selected show</w:t>
            </w:r>
            <w:r>
              <w:t>s</w:t>
            </w:r>
            <w:r w:rsidR="003C4BA1">
              <w:t xml:space="preserve"> your strengths &amp; growth in specific core competencies. T</w:t>
            </w:r>
            <w:r w:rsidR="378088BB" w:rsidRPr="001102E9">
              <w:t xml:space="preserve">he prompt questions </w:t>
            </w:r>
            <w:r w:rsidR="003C4BA1">
              <w:t>on the left - or other self-assessment activities you may have done - may guide your reflection process.</w:t>
            </w:r>
          </w:p>
          <w:p w14:paraId="22EB1432" w14:textId="3E3F6014" w:rsidR="005763F1" w:rsidRDefault="005763F1" w:rsidP="001F51D5"/>
          <w:p w14:paraId="0004B758" w14:textId="77777777" w:rsidR="005763F1" w:rsidRDefault="00507D6E" w:rsidP="001F51D5">
            <w:r>
              <w:t>Social responsibility</w:t>
            </w:r>
          </w:p>
          <w:p w14:paraId="4FBEB2DA" w14:textId="77777777" w:rsidR="00507D6E" w:rsidRDefault="00507D6E" w:rsidP="001F51D5"/>
          <w:p w14:paraId="30B64E88" w14:textId="77777777" w:rsidR="00507D6E" w:rsidRDefault="00507D6E" w:rsidP="001F51D5">
            <w:r>
              <w:t xml:space="preserve">Death of a salesman showed me many aspects of positive personal awareness and cultural identity. The whole novel displayed </w:t>
            </w:r>
            <w:proofErr w:type="gramStart"/>
            <w:r>
              <w:t>a</w:t>
            </w:r>
            <w:proofErr w:type="gramEnd"/>
            <w:r>
              <w:t xml:space="preserve"> alternate reality and what the characters believed was the ultimate American dream, they created a fantasy of the perfect life that they wished to have and expectations they wished to live up to. The characters in the novel stuck with their beliefs and never questioned what they wanted in the end. The novel taught me that </w:t>
            </w:r>
            <w:proofErr w:type="gramStart"/>
            <w:r>
              <w:t>in order to</w:t>
            </w:r>
            <w:proofErr w:type="gramEnd"/>
            <w:r>
              <w:t xml:space="preserve"> have the life I envision, I need to work towards that dream otherwise it will never happen. Biff and Happy took their strengths and abilities and used them when thinking of a life career like Biff and the farm work he wished to do. This play overall had an outline of dreams and successes that </w:t>
            </w:r>
            <w:proofErr w:type="gramStart"/>
            <w:r>
              <w:t>were seen as</w:t>
            </w:r>
            <w:proofErr w:type="gramEnd"/>
            <w:r>
              <w:t xml:space="preserve"> the normal of society and what the perfect life would be through Willy Lomans eyes.</w:t>
            </w:r>
          </w:p>
          <w:p w14:paraId="698ABEC3" w14:textId="77777777" w:rsidR="00507D6E" w:rsidRDefault="00507D6E" w:rsidP="001F51D5"/>
          <w:p w14:paraId="724AF14B" w14:textId="77777777" w:rsidR="00507D6E" w:rsidRDefault="00D31260" w:rsidP="001F51D5">
            <w:r>
              <w:t>Critical Thinking</w:t>
            </w:r>
          </w:p>
          <w:p w14:paraId="6C9BC57D" w14:textId="77777777" w:rsidR="00D31260" w:rsidRDefault="00D31260" w:rsidP="001F51D5"/>
          <w:p w14:paraId="5D9D14C5" w14:textId="64F168F5" w:rsidR="00D31260" w:rsidRDefault="00D31260" w:rsidP="001F51D5">
            <w:r>
              <w:t>Death of a Salesman was a great novel that I enjoyed very much. I thought it was a good story but at times I was confused with the layout of the novel. I had many questions throughout the novel such as “what was Linda’s vision of the American dream?”, “Would Willy Loman have took his life if he had paid off the house earlier?” and “when had Willy’s illusions started?” these are questions that I thought about multiple times throughout the novel and still wonder. I enjoyed this unit in playwriting a</w:t>
            </w:r>
            <w:r w:rsidR="007F3FAE">
              <w:t xml:space="preserve">nd may read the play again to </w:t>
            </w:r>
            <w:r w:rsidR="00080021">
              <w:t xml:space="preserve">fully </w:t>
            </w:r>
            <w:r w:rsidR="007F3FAE">
              <w:t>understand</w:t>
            </w:r>
            <w:r w:rsidR="00080021">
              <w:t xml:space="preserve"> the foggy parts that I was confused at.</w:t>
            </w:r>
            <w:bookmarkStart w:id="0" w:name="_GoBack"/>
            <w:bookmarkEnd w:id="0"/>
          </w:p>
        </w:tc>
      </w:tr>
      <w:tr w:rsidR="001F51D5" w14:paraId="7A5483A2" w14:textId="77777777" w:rsidTr="00961344">
        <w:trPr>
          <w:trHeight w:val="2794"/>
        </w:trPr>
        <w:tc>
          <w:tcPr>
            <w:tcW w:w="2668" w:type="dxa"/>
          </w:tcPr>
          <w:p w14:paraId="33433F9D" w14:textId="0EFA3B02"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6432" behindDoc="1" locked="0" layoutInCell="1" allowOverlap="1" wp14:anchorId="614B54AD" wp14:editId="32BAFE81">
                      <wp:simplePos x="0" y="0"/>
                      <wp:positionH relativeFrom="column">
                        <wp:posOffset>1310640</wp:posOffset>
                      </wp:positionH>
                      <wp:positionV relativeFrom="paragraph">
                        <wp:posOffset>56515</wp:posOffset>
                      </wp:positionV>
                      <wp:extent cx="254635" cy="259715"/>
                      <wp:effectExtent l="0" t="0" r="12065" b="26035"/>
                      <wp:wrapThrough wrapText="bothSides">
                        <wp:wrapPolygon edited="0">
                          <wp:start x="0" y="0"/>
                          <wp:lineTo x="0" y="22181"/>
                          <wp:lineTo x="21007" y="22181"/>
                          <wp:lineTo x="21007"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26A8733" w14:textId="77777777" w:rsidR="008D70AC" w:rsidRDefault="008D70AC" w:rsidP="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B54AD" id="_x0000_s1027" type="#_x0000_t202" style="position:absolute;left:0;text-align:left;margin-left:103.2pt;margin-top:4.45pt;width:20.05pt;height:20.4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" fillcolor="white [3201]" strokecolor="black [3200]" strokeweight="1pt">
                      <v:textbox>
                        <w:txbxContent>
                          <w:p w14:paraId="526A8733" w14:textId="77777777" w:rsidR="008D70AC" w:rsidRDefault="008D70AC" w:rsidP="008D70AC"/>
                        </w:txbxContent>
                      </v:textbox>
                      <w10:wrap type="through"/>
                    </v:shape>
                  </w:pict>
                </mc:Fallback>
              </mc:AlternateContent>
            </w:r>
            <w:r w:rsidR="001F51D5">
              <w:rPr>
                <w:noProof/>
                <w:color w:val="0000FF"/>
                <w:lang w:val="en-CA" w:eastAsia="en-CA"/>
              </w:rPr>
              <w:drawing>
                <wp:anchor distT="0" distB="0" distL="114300" distR="114300" simplePos="0" relativeHeight="251664384" behindDoc="0" locked="0" layoutInCell="1" allowOverlap="1" wp14:anchorId="12F5C01C" wp14:editId="018DCC7E">
                  <wp:simplePos x="0" y="0"/>
                  <wp:positionH relativeFrom="column">
                    <wp:posOffset>483787</wp:posOffset>
                  </wp:positionH>
                  <wp:positionV relativeFrom="paragraph">
                    <wp:posOffset>531</wp:posOffset>
                  </wp:positionV>
                  <wp:extent cx="590400" cy="590400"/>
                  <wp:effectExtent l="0" t="0" r="635" b="0"/>
                  <wp:wrapThrough wrapText="bothSides">
                    <wp:wrapPolygon edited="0">
                      <wp:start x="8370" y="1395"/>
                      <wp:lineTo x="2093" y="13950"/>
                      <wp:lineTo x="0" y="19531"/>
                      <wp:lineTo x="20926" y="19531"/>
                      <wp:lineTo x="18833" y="13950"/>
                      <wp:lineTo x="12555" y="1395"/>
                      <wp:lineTo x="8370" y="1395"/>
                    </wp:wrapPolygon>
                  </wp:wrapThrough>
                  <wp:docPr id="1" name="Picture 1" descr="Image result for core competencies BC">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ore competencies BC">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900B7" w14:textId="374FE468" w:rsidR="008D70AC" w:rsidRDefault="008D70AC" w:rsidP="007E62A0">
            <w:pPr>
              <w:jc w:val="center"/>
              <w:rPr>
                <w:b/>
                <w:sz w:val="18"/>
                <w:szCs w:val="18"/>
              </w:rPr>
            </w:pPr>
          </w:p>
          <w:p w14:paraId="7DBCB5E4" w14:textId="3ED34886" w:rsidR="008D70AC" w:rsidRDefault="008D70AC" w:rsidP="007E62A0">
            <w:pPr>
              <w:jc w:val="center"/>
              <w:rPr>
                <w:b/>
                <w:sz w:val="18"/>
                <w:szCs w:val="18"/>
              </w:rPr>
            </w:pPr>
          </w:p>
          <w:p w14:paraId="0E588385" w14:textId="023639B9" w:rsidR="008D70AC" w:rsidRDefault="008D70AC" w:rsidP="007E62A0">
            <w:pPr>
              <w:jc w:val="center"/>
              <w:rPr>
                <w:b/>
                <w:sz w:val="18"/>
                <w:szCs w:val="18"/>
              </w:rPr>
            </w:pPr>
          </w:p>
          <w:p w14:paraId="1688700F" w14:textId="29CEB9BB" w:rsidR="007E62A0" w:rsidRPr="00B369B1" w:rsidRDefault="007E62A0" w:rsidP="007E62A0">
            <w:pPr>
              <w:jc w:val="center"/>
              <w:rPr>
                <w:b/>
                <w:sz w:val="18"/>
                <w:szCs w:val="18"/>
              </w:rPr>
            </w:pPr>
            <w:r w:rsidRPr="00B369B1">
              <w:rPr>
                <w:b/>
                <w:sz w:val="18"/>
                <w:szCs w:val="18"/>
              </w:rPr>
              <w:t>How does the artifact you selected demonstrate strengths &amp; growth in the thinking</w:t>
            </w:r>
            <w:r w:rsidR="0074744A" w:rsidRPr="00B369B1">
              <w:rPr>
                <w:b/>
                <w:sz w:val="18"/>
                <w:szCs w:val="18"/>
              </w:rPr>
              <w:t xml:space="preserve"> competencies</w:t>
            </w:r>
            <w:r w:rsidRPr="00B369B1">
              <w:rPr>
                <w:b/>
                <w:sz w:val="18"/>
                <w:szCs w:val="18"/>
              </w:rPr>
              <w:t>?</w:t>
            </w:r>
          </w:p>
          <w:p w14:paraId="0B3FADB8" w14:textId="277415B6" w:rsidR="007E62A0" w:rsidRPr="00B369B1" w:rsidRDefault="007E62A0" w:rsidP="007E62A0">
            <w:pPr>
              <w:jc w:val="center"/>
              <w:rPr>
                <w:b/>
                <w:sz w:val="18"/>
                <w:szCs w:val="18"/>
              </w:rPr>
            </w:pPr>
          </w:p>
          <w:p w14:paraId="3EA8D16A" w14:textId="41DB66BF" w:rsidR="005763F1" w:rsidRPr="00EC64F6" w:rsidRDefault="007E62A0" w:rsidP="003E72C0">
            <w:pPr>
              <w:jc w:val="center"/>
              <w:rPr>
                <w:sz w:val="18"/>
                <w:szCs w:val="18"/>
              </w:rPr>
            </w:pPr>
            <w:r w:rsidRPr="00B369B1">
              <w:rPr>
                <w:b/>
                <w:sz w:val="18"/>
                <w:szCs w:val="18"/>
              </w:rPr>
              <w:t xml:space="preserve">In what ways might you further develop your thinking </w:t>
            </w:r>
            <w:r w:rsidR="0074744A" w:rsidRPr="00B369B1">
              <w:rPr>
                <w:b/>
                <w:sz w:val="18"/>
                <w:szCs w:val="18"/>
              </w:rPr>
              <w:t>competencies</w:t>
            </w:r>
            <w:r w:rsidRPr="00B369B1">
              <w:rPr>
                <w:b/>
                <w:sz w:val="18"/>
                <w:szCs w:val="18"/>
              </w:rPr>
              <w:t>?</w:t>
            </w:r>
          </w:p>
        </w:tc>
        <w:tc>
          <w:tcPr>
            <w:tcW w:w="8531" w:type="dxa"/>
            <w:vMerge/>
          </w:tcPr>
          <w:p w14:paraId="6D769C3B" w14:textId="77777777" w:rsidR="001F51D5" w:rsidRDefault="001F51D5" w:rsidP="001F51D5"/>
        </w:tc>
      </w:tr>
      <w:tr w:rsidR="001F51D5" w14:paraId="2C41B3F7" w14:textId="77777777" w:rsidTr="00961344">
        <w:trPr>
          <w:trHeight w:val="2939"/>
        </w:trPr>
        <w:tc>
          <w:tcPr>
            <w:tcW w:w="2668" w:type="dxa"/>
          </w:tcPr>
          <w:p w14:paraId="42E0C676" w14:textId="0C6A072C" w:rsidR="0074744A" w:rsidRPr="003E72C0" w:rsidRDefault="008D70AC" w:rsidP="003E72C0">
            <w:pPr>
              <w:jc w:val="center"/>
            </w:pPr>
            <w:r>
              <w:rPr>
                <w:noProof/>
                <w:lang w:val="en-CA" w:eastAsia="en-CA"/>
              </w:rPr>
              <mc:AlternateContent>
                <mc:Choice Requires="wps">
                  <w:drawing>
                    <wp:anchor distT="45720" distB="45720" distL="114300" distR="114300" simplePos="0" relativeHeight="251662336" behindDoc="1" locked="0" layoutInCell="1" allowOverlap="1" wp14:anchorId="4638DC4B" wp14:editId="17E125FB">
                      <wp:simplePos x="0" y="0"/>
                      <wp:positionH relativeFrom="column">
                        <wp:posOffset>1307684</wp:posOffset>
                      </wp:positionH>
                      <wp:positionV relativeFrom="paragraph">
                        <wp:posOffset>51435</wp:posOffset>
                      </wp:positionV>
                      <wp:extent cx="254635" cy="259715"/>
                      <wp:effectExtent l="0" t="0" r="12065" b="26035"/>
                      <wp:wrapThrough wrapText="bothSides">
                        <wp:wrapPolygon edited="0">
                          <wp:start x="0" y="0"/>
                          <wp:lineTo x="0" y="22181"/>
                          <wp:lineTo x="21007" y="22181"/>
                          <wp:lineTo x="2100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68B3D2A" w14:textId="7E2D083B" w:rsidR="008D70AC" w:rsidRDefault="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8DC4B" id="_x0000_s1028" type="#_x0000_t202" style="position:absolute;left:0;text-align:left;margin-left:102.95pt;margin-top:4.05pt;width:20.05pt;height:20.4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" fillcolor="white [3201]" strokecolor="black [3200]" strokeweight="1pt">
                      <v:textbox>
                        <w:txbxContent>
                          <w:p w14:paraId="168B3D2A" w14:textId="7E2D083B" w:rsidR="008D70AC" w:rsidRDefault="008D70AC"/>
                        </w:txbxContent>
                      </v:textbox>
                      <w10:wrap type="through"/>
                    </v:shape>
                  </w:pict>
                </mc:Fallback>
              </mc:AlternateContent>
            </w:r>
            <w:r>
              <w:rPr>
                <w:noProof/>
                <w:color w:val="0000FF"/>
                <w:lang w:val="en-CA" w:eastAsia="en-CA"/>
              </w:rPr>
              <w:drawing>
                <wp:anchor distT="0" distB="0" distL="114300" distR="114300" simplePos="0" relativeHeight="251663360" behindDoc="0" locked="0" layoutInCell="1" allowOverlap="1" wp14:anchorId="5E1F2CAB" wp14:editId="61CE666D">
                  <wp:simplePos x="0" y="0"/>
                  <wp:positionH relativeFrom="column">
                    <wp:posOffset>479565</wp:posOffset>
                  </wp:positionH>
                  <wp:positionV relativeFrom="paragraph">
                    <wp:posOffset>447</wp:posOffset>
                  </wp:positionV>
                  <wp:extent cx="594000" cy="590400"/>
                  <wp:effectExtent l="0" t="0" r="0" b="0"/>
                  <wp:wrapThrough wrapText="bothSides">
                    <wp:wrapPolygon edited="0">
                      <wp:start x="8317" y="1395"/>
                      <wp:lineTo x="2079" y="13950"/>
                      <wp:lineTo x="0" y="19531"/>
                      <wp:lineTo x="20791" y="19531"/>
                      <wp:lineTo x="18712" y="13950"/>
                      <wp:lineTo x="12475" y="1395"/>
                      <wp:lineTo x="8317" y="1395"/>
                    </wp:wrapPolygon>
                  </wp:wrapThrough>
                  <wp:docPr id="2" name="Picture 2" descr="Related im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00" cy="59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17AC89" w14:textId="77777777" w:rsidR="008D70AC" w:rsidRDefault="008D70AC" w:rsidP="007E62A0">
            <w:pPr>
              <w:jc w:val="center"/>
              <w:rPr>
                <w:b/>
                <w:sz w:val="18"/>
                <w:szCs w:val="18"/>
              </w:rPr>
            </w:pPr>
          </w:p>
          <w:p w14:paraId="45369018" w14:textId="77777777" w:rsidR="008D70AC" w:rsidRDefault="008D70AC" w:rsidP="007E62A0">
            <w:pPr>
              <w:jc w:val="center"/>
              <w:rPr>
                <w:b/>
                <w:sz w:val="18"/>
                <w:szCs w:val="18"/>
              </w:rPr>
            </w:pPr>
          </w:p>
          <w:p w14:paraId="6F239128" w14:textId="77777777" w:rsidR="008D70AC" w:rsidRDefault="008D70AC" w:rsidP="007E62A0">
            <w:pPr>
              <w:jc w:val="center"/>
              <w:rPr>
                <w:b/>
                <w:sz w:val="18"/>
                <w:szCs w:val="18"/>
              </w:rPr>
            </w:pPr>
          </w:p>
          <w:p w14:paraId="37BF7BEA" w14:textId="5942B4EB" w:rsidR="007E62A0" w:rsidRPr="00B369B1" w:rsidRDefault="007E62A0" w:rsidP="007E62A0">
            <w:pPr>
              <w:jc w:val="center"/>
              <w:rPr>
                <w:b/>
                <w:sz w:val="18"/>
                <w:szCs w:val="18"/>
              </w:rPr>
            </w:pPr>
            <w:r w:rsidRPr="00B369B1">
              <w:rPr>
                <w:b/>
                <w:sz w:val="18"/>
                <w:szCs w:val="18"/>
              </w:rPr>
              <w:t xml:space="preserve">How does the artifact you selected demonstrate strengths &amp; growth in the </w:t>
            </w:r>
            <w:r w:rsidR="0074744A" w:rsidRPr="00B369B1">
              <w:rPr>
                <w:b/>
                <w:sz w:val="18"/>
                <w:szCs w:val="18"/>
              </w:rPr>
              <w:t>personal &amp; social competencies</w:t>
            </w:r>
            <w:r w:rsidRPr="00B369B1">
              <w:rPr>
                <w:b/>
                <w:sz w:val="18"/>
                <w:szCs w:val="18"/>
              </w:rPr>
              <w:t>?</w:t>
            </w:r>
          </w:p>
          <w:p w14:paraId="4801A3AA" w14:textId="6A82E9CC" w:rsidR="007E62A0" w:rsidRPr="00B369B1" w:rsidRDefault="007E62A0" w:rsidP="007E62A0">
            <w:pPr>
              <w:jc w:val="center"/>
              <w:rPr>
                <w:b/>
                <w:sz w:val="18"/>
                <w:szCs w:val="18"/>
              </w:rPr>
            </w:pPr>
          </w:p>
          <w:p w14:paraId="73128303" w14:textId="1F715EA0" w:rsidR="005763F1" w:rsidRPr="00EC64F6" w:rsidRDefault="007E62A0" w:rsidP="003E72C0">
            <w:pPr>
              <w:jc w:val="center"/>
              <w:rPr>
                <w:sz w:val="18"/>
                <w:szCs w:val="18"/>
              </w:rPr>
            </w:pPr>
            <w:r w:rsidRPr="00B369B1">
              <w:rPr>
                <w:b/>
                <w:sz w:val="18"/>
                <w:szCs w:val="18"/>
              </w:rPr>
              <w:t xml:space="preserve">In what ways might you further develop your </w:t>
            </w:r>
            <w:r w:rsidR="0074744A" w:rsidRPr="00B369B1">
              <w:rPr>
                <w:b/>
                <w:sz w:val="18"/>
                <w:szCs w:val="18"/>
              </w:rPr>
              <w:t>personal &amp; social competencies</w:t>
            </w:r>
            <w:r w:rsidRPr="00B369B1">
              <w:rPr>
                <w:b/>
                <w:sz w:val="18"/>
                <w:szCs w:val="18"/>
              </w:rPr>
              <w:t>?</w:t>
            </w:r>
          </w:p>
        </w:tc>
        <w:tc>
          <w:tcPr>
            <w:tcW w:w="8531" w:type="dxa"/>
            <w:vMerge/>
          </w:tcPr>
          <w:p w14:paraId="2838F5FD" w14:textId="77777777" w:rsidR="001F51D5" w:rsidRDefault="001F51D5" w:rsidP="001F51D5"/>
        </w:tc>
      </w:tr>
    </w:tbl>
    <w:p w14:paraId="29ED26D0" w14:textId="77777777" w:rsidR="00695272" w:rsidRDefault="00695272" w:rsidP="00961344">
      <w:pPr>
        <w:pStyle w:val="NoSpacing"/>
        <w:rPr>
          <w:lang w:val="en-CA" w:eastAsia="en-CA"/>
        </w:rPr>
      </w:pPr>
    </w:p>
    <w:p w14:paraId="2C697CEB" w14:textId="29472898" w:rsidR="008F5EC5" w:rsidRPr="00695272" w:rsidRDefault="008F5EC5" w:rsidP="00695272">
      <w:pPr>
        <w:rPr>
          <w:b/>
          <w:lang w:val="en-CA" w:eastAsia="en-CA"/>
        </w:rPr>
      </w:pPr>
      <w:r w:rsidRPr="00695272">
        <w:rPr>
          <w:b/>
          <w:lang w:val="en-CA" w:eastAsia="en-CA"/>
        </w:rPr>
        <w:t>Publish Your Self Assessment</w:t>
      </w:r>
    </w:p>
    <w:p w14:paraId="698FA1A0" w14:textId="25476743" w:rsidR="008F5EC5" w:rsidRPr="00961344" w:rsidRDefault="008F5EC5" w:rsidP="008F5EC5">
      <w:pPr>
        <w:spacing w:before="100" w:beforeAutospacing="1" w:after="100" w:afterAutospacing="1" w:line="240" w:lineRule="auto"/>
        <w:rPr>
          <w:rFonts w:eastAsia="Times New Roman" w:cstheme="minorHAnsi"/>
          <w:b/>
          <w:color w:val="333333"/>
          <w:sz w:val="18"/>
          <w:szCs w:val="18"/>
          <w:lang w:val="en-CA" w:eastAsia="en-CA"/>
        </w:rPr>
      </w:pPr>
      <w:r w:rsidRPr="00961344">
        <w:rPr>
          <w:rFonts w:eastAsia="Times New Roman" w:cstheme="minorHAnsi"/>
          <w:b/>
          <w:color w:val="333333"/>
          <w:sz w:val="18"/>
          <w:szCs w:val="18"/>
          <w:lang w:val="en-CA" w:eastAsia="en-CA"/>
        </w:rPr>
        <w:t xml:space="preserve">You will now attach and/or embed your self-assessment to </w:t>
      </w:r>
      <w:r w:rsidR="00E956E4" w:rsidRPr="00961344">
        <w:rPr>
          <w:rFonts w:eastAsia="Times New Roman" w:cstheme="minorHAnsi"/>
          <w:b/>
          <w:color w:val="333333"/>
          <w:sz w:val="18"/>
          <w:szCs w:val="18"/>
          <w:lang w:val="en-CA" w:eastAsia="en-CA"/>
        </w:rPr>
        <w:t xml:space="preserve">the bottom of </w:t>
      </w:r>
      <w:r w:rsidR="00D724AC" w:rsidRPr="00961344">
        <w:rPr>
          <w:rFonts w:eastAsia="Times New Roman" w:cstheme="minorHAnsi"/>
          <w:b/>
          <w:color w:val="333333"/>
          <w:sz w:val="18"/>
          <w:szCs w:val="18"/>
          <w:lang w:val="en-CA" w:eastAsia="en-CA"/>
        </w:rPr>
        <w:t>the</w:t>
      </w:r>
      <w:r w:rsidR="00E956E4" w:rsidRPr="00961344">
        <w:rPr>
          <w:rFonts w:eastAsia="Times New Roman" w:cstheme="minorHAnsi"/>
          <w:b/>
          <w:color w:val="333333"/>
          <w:sz w:val="18"/>
          <w:szCs w:val="18"/>
          <w:lang w:val="en-CA" w:eastAsia="en-CA"/>
        </w:rPr>
        <w:t xml:space="preserve"> </w:t>
      </w:r>
      <w:r w:rsidRPr="00961344">
        <w:rPr>
          <w:rFonts w:eastAsia="Times New Roman" w:cstheme="minorHAnsi"/>
          <w:b/>
          <w:color w:val="333333"/>
          <w:sz w:val="18"/>
          <w:szCs w:val="18"/>
          <w:lang w:val="en-CA" w:eastAsia="en-CA"/>
        </w:rPr>
        <w:t xml:space="preserve">blog post with the artifact you have chosen. </w:t>
      </w:r>
      <w:r w:rsidR="00961344" w:rsidRPr="00961344">
        <w:rPr>
          <w:rFonts w:cstheme="minorHAnsi"/>
          <w:b/>
          <w:color w:val="333333"/>
          <w:sz w:val="18"/>
          <w:szCs w:val="18"/>
          <w:shd w:val="clear" w:color="auto" w:fill="FFFFFF"/>
        </w:rPr>
        <w:t xml:space="preserve">You may choose to make this post private or public. </w:t>
      </w:r>
      <w:r w:rsidRPr="00961344">
        <w:rPr>
          <w:rFonts w:eastAsia="Times New Roman" w:cstheme="minorHAnsi"/>
          <w:b/>
          <w:color w:val="333333"/>
          <w:sz w:val="18"/>
          <w:szCs w:val="18"/>
          <w:lang w:val="en-CA" w:eastAsia="en-CA"/>
        </w:rPr>
        <w:t>After placing your artifact on a blog post, follow the instructions below.</w:t>
      </w:r>
    </w:p>
    <w:p w14:paraId="081B9DC6" w14:textId="7A1539C1" w:rsidR="00FF353A" w:rsidRPr="00B262D7" w:rsidRDefault="00FF353A" w:rsidP="008F5EC5">
      <w:pPr>
        <w:pStyle w:val="ListParagraph"/>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Categori</w:t>
      </w:r>
      <w:r w:rsidR="00B37CB3">
        <w:rPr>
          <w:rFonts w:eastAsia="Times New Roman" w:cstheme="minorHAnsi"/>
          <w:b/>
          <w:color w:val="333333"/>
          <w:sz w:val="18"/>
          <w:szCs w:val="18"/>
          <w:lang w:val="en-CA" w:eastAsia="en-CA"/>
        </w:rPr>
        <w:t>es</w:t>
      </w:r>
      <w:r w:rsidRPr="00B262D7">
        <w:rPr>
          <w:rFonts w:eastAsia="Times New Roman" w:cstheme="minorHAnsi"/>
          <w:b/>
          <w:color w:val="333333"/>
          <w:sz w:val="18"/>
          <w:szCs w:val="18"/>
          <w:lang w:val="en-CA" w:eastAsia="en-CA"/>
        </w:rPr>
        <w:t xml:space="preserve"> - Self-Assessment</w:t>
      </w:r>
    </w:p>
    <w:p w14:paraId="268075D2" w14:textId="3EDAAB1F" w:rsidR="00FF353A" w:rsidRPr="00B262D7" w:rsidRDefault="00B37CB3"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Pr>
          <w:rFonts w:eastAsia="Times New Roman" w:cstheme="minorHAnsi"/>
          <w:b/>
          <w:color w:val="333333"/>
          <w:sz w:val="18"/>
          <w:szCs w:val="18"/>
          <w:lang w:val="en-CA" w:eastAsia="en-CA"/>
        </w:rPr>
        <w:t>Tags</w:t>
      </w:r>
      <w:r w:rsidR="00FF353A" w:rsidRPr="00B262D7">
        <w:rPr>
          <w:rFonts w:eastAsia="Times New Roman" w:cstheme="minorHAnsi"/>
          <w:b/>
          <w:color w:val="333333"/>
          <w:sz w:val="18"/>
          <w:szCs w:val="18"/>
          <w:lang w:val="en-CA" w:eastAsia="en-CA"/>
        </w:rPr>
        <w:t xml:space="preserve"> - Now tag your post using the tag that corresponds to the competency that you have written</w:t>
      </w:r>
      <w:r>
        <w:rPr>
          <w:rFonts w:eastAsia="Times New Roman" w:cstheme="minorHAnsi"/>
          <w:b/>
          <w:color w:val="333333"/>
          <w:sz w:val="18"/>
          <w:szCs w:val="18"/>
          <w:lang w:val="en-CA" w:eastAsia="en-CA"/>
        </w:rPr>
        <w:t xml:space="preserve"> about. You can choose more than</w:t>
      </w:r>
      <w:r w:rsidR="00FF353A" w:rsidRPr="00B262D7">
        <w:rPr>
          <w:rFonts w:eastAsia="Times New Roman" w:cstheme="minorHAnsi"/>
          <w:b/>
          <w:color w:val="333333"/>
          <w:sz w:val="18"/>
          <w:szCs w:val="18"/>
          <w:lang w:val="en-CA" w:eastAsia="en-CA"/>
        </w:rPr>
        <w:t xml:space="preserve"> one. Please use lower case letters and be exact.</w:t>
      </w:r>
    </w:p>
    <w:p w14:paraId="2934B84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eativethinkingcc</w:t>
      </w:r>
      <w:proofErr w:type="spellEnd"/>
    </w:p>
    <w:p w14:paraId="668F58F5" w14:textId="0CEC41D2"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ommun</w:t>
      </w:r>
      <w:r w:rsidR="006F217E">
        <w:rPr>
          <w:rFonts w:eastAsia="Times New Roman" w:cstheme="minorHAnsi"/>
          <w:b/>
          <w:color w:val="333333"/>
          <w:sz w:val="18"/>
          <w:szCs w:val="18"/>
          <w:lang w:val="en-CA" w:eastAsia="en-CA"/>
        </w:rPr>
        <w:t>i</w:t>
      </w:r>
      <w:r w:rsidRPr="00B262D7">
        <w:rPr>
          <w:rFonts w:eastAsia="Times New Roman" w:cstheme="minorHAnsi"/>
          <w:b/>
          <w:color w:val="333333"/>
          <w:sz w:val="18"/>
          <w:szCs w:val="18"/>
          <w:lang w:val="en-CA" w:eastAsia="en-CA"/>
        </w:rPr>
        <w:t>cationcc</w:t>
      </w:r>
      <w:proofErr w:type="spellEnd"/>
    </w:p>
    <w:p w14:paraId="245499E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iticalthinkingcc</w:t>
      </w:r>
      <w:proofErr w:type="spellEnd"/>
    </w:p>
    <w:p w14:paraId="5CA1FAA7" w14:textId="77777777" w:rsidR="00FF353A" w:rsidRPr="00B262D7" w:rsidRDefault="00FF353A" w:rsidP="00695272">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socialresponsibilitycc</w:t>
      </w:r>
      <w:proofErr w:type="spellEnd"/>
    </w:p>
    <w:p w14:paraId="4D19C58A" w14:textId="723C433C"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006F217E">
        <w:rPr>
          <w:rFonts w:eastAsia="Times New Roman" w:cstheme="minorHAnsi"/>
          <w:b/>
          <w:color w:val="333333"/>
          <w:sz w:val="18"/>
          <w:szCs w:val="18"/>
          <w:lang w:val="en-CA" w:eastAsia="en-CA"/>
        </w:rPr>
        <w:t>personal</w:t>
      </w:r>
      <w:r w:rsidRPr="00B262D7">
        <w:rPr>
          <w:rFonts w:eastAsia="Times New Roman" w:cstheme="minorHAnsi"/>
          <w:b/>
          <w:color w:val="333333"/>
          <w:sz w:val="18"/>
          <w:szCs w:val="18"/>
          <w:lang w:val="en-CA" w:eastAsia="en-CA"/>
        </w:rPr>
        <w:t>identitycc</w:t>
      </w:r>
      <w:proofErr w:type="spellEnd"/>
    </w:p>
    <w:p w14:paraId="70BC160C" w14:textId="382E7A80"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personala</w:t>
      </w:r>
      <w:r w:rsidR="006F217E">
        <w:rPr>
          <w:rFonts w:eastAsia="Times New Roman" w:cstheme="minorHAnsi"/>
          <w:b/>
          <w:color w:val="333333"/>
          <w:sz w:val="18"/>
          <w:szCs w:val="18"/>
          <w:lang w:val="en-CA" w:eastAsia="en-CA"/>
        </w:rPr>
        <w:t>wa</w:t>
      </w:r>
      <w:r w:rsidRPr="00B262D7">
        <w:rPr>
          <w:rFonts w:eastAsia="Times New Roman" w:cstheme="minorHAnsi"/>
          <w:b/>
          <w:color w:val="333333"/>
          <w:sz w:val="18"/>
          <w:szCs w:val="18"/>
          <w:lang w:val="en-CA" w:eastAsia="en-CA"/>
        </w:rPr>
        <w:t>renesscc</w:t>
      </w:r>
      <w:proofErr w:type="spellEnd"/>
    </w:p>
    <w:p w14:paraId="153CA2F9" w14:textId="2864E387" w:rsidR="00FF353A" w:rsidRPr="00B262D7" w:rsidRDefault="00FF353A"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 xml:space="preserve">Use the </w:t>
      </w:r>
      <w:r w:rsidR="00B262D7">
        <w:rPr>
          <w:rFonts w:eastAsia="Times New Roman" w:cstheme="minorHAnsi"/>
          <w:b/>
          <w:color w:val="333333"/>
          <w:sz w:val="18"/>
          <w:szCs w:val="18"/>
          <w:u w:val="single"/>
          <w:lang w:val="en-CA" w:eastAsia="en-CA"/>
        </w:rPr>
        <w:t>Add D</w:t>
      </w:r>
      <w:r w:rsidRPr="00B262D7">
        <w:rPr>
          <w:rFonts w:eastAsia="Times New Roman" w:cstheme="minorHAnsi"/>
          <w:b/>
          <w:color w:val="333333"/>
          <w:sz w:val="18"/>
          <w:szCs w:val="18"/>
          <w:u w:val="single"/>
          <w:lang w:val="en-CA" w:eastAsia="en-CA"/>
        </w:rPr>
        <w:t>ocument</w:t>
      </w:r>
      <w:r w:rsidRPr="00B262D7">
        <w:rPr>
          <w:rFonts w:eastAsia="Times New Roman" w:cstheme="minorHAnsi"/>
          <w:b/>
          <w:color w:val="333333"/>
          <w:sz w:val="18"/>
          <w:szCs w:val="18"/>
          <w:lang w:val="en-CA" w:eastAsia="en-CA"/>
        </w:rPr>
        <w:t xml:space="preserve"> button located at the top of you</w:t>
      </w:r>
      <w:r w:rsidR="008F5EC5" w:rsidRPr="00B262D7">
        <w:rPr>
          <w:rFonts w:eastAsia="Times New Roman" w:cstheme="minorHAnsi"/>
          <w:b/>
          <w:color w:val="333333"/>
          <w:sz w:val="18"/>
          <w:szCs w:val="18"/>
          <w:lang w:val="en-CA" w:eastAsia="en-CA"/>
        </w:rPr>
        <w:t>r post page and embed your self</w:t>
      </w:r>
      <w:r w:rsidRPr="00B262D7">
        <w:rPr>
          <w:rFonts w:eastAsia="Times New Roman" w:cstheme="minorHAnsi"/>
          <w:b/>
          <w:color w:val="333333"/>
          <w:sz w:val="18"/>
          <w:szCs w:val="18"/>
          <w:lang w:val="en-CA" w:eastAsia="en-CA"/>
        </w:rPr>
        <w:t>-assessment at the bottom of your blog post.</w:t>
      </w:r>
    </w:p>
    <w:p w14:paraId="51949208" w14:textId="066DFB86" w:rsidR="001F51D5" w:rsidRPr="00B262D7" w:rsidRDefault="00FF353A" w:rsidP="000161E0">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Publish</w:t>
      </w:r>
    </w:p>
    <w:sectPr w:rsidR="001F51D5" w:rsidRPr="00B262D7" w:rsidSect="00961344">
      <w:pgSz w:w="12240" w:h="15840" w:code="1"/>
      <w:pgMar w:top="284" w:right="720" w:bottom="426"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17BDE"/>
    <w:multiLevelType w:val="multilevel"/>
    <w:tmpl w:val="B2669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F44210"/>
    <w:multiLevelType w:val="multilevel"/>
    <w:tmpl w:val="3028F288"/>
    <w:lvl w:ilvl="0">
      <w:start w:val="1"/>
      <w:numFmt w:val="decimal"/>
      <w:lvlText w:val="%1."/>
      <w:lvlJc w:val="left"/>
      <w:pPr>
        <w:tabs>
          <w:tab w:val="num" w:pos="360"/>
        </w:tabs>
        <w:ind w:left="360" w:hanging="360"/>
      </w:pPr>
      <w:rPr>
        <w:rFonts w:asciiTheme="minorHAnsi" w:eastAsia="Times New Roman" w:hAnsiTheme="minorHAnsi" w:cstheme="minorHAnsi"/>
        <w:b w:val="0"/>
        <w:sz w:val="18"/>
        <w:szCs w:val="18"/>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rMwNzUxMjUwNTNW0lEKTi0uzszPAykwrAUACg/k8CwAAAA="/>
  </w:docVars>
  <w:rsids>
    <w:rsidRoot w:val="001F51D5"/>
    <w:rsid w:val="000161E0"/>
    <w:rsid w:val="00080021"/>
    <w:rsid w:val="000954F7"/>
    <w:rsid w:val="000D3303"/>
    <w:rsid w:val="000D5DA9"/>
    <w:rsid w:val="000E1AFC"/>
    <w:rsid w:val="001102E9"/>
    <w:rsid w:val="001F51D5"/>
    <w:rsid w:val="0024659F"/>
    <w:rsid w:val="003C4BA1"/>
    <w:rsid w:val="003E72C0"/>
    <w:rsid w:val="00421F40"/>
    <w:rsid w:val="00457FCD"/>
    <w:rsid w:val="00507D6E"/>
    <w:rsid w:val="005763F1"/>
    <w:rsid w:val="00617A88"/>
    <w:rsid w:val="00695272"/>
    <w:rsid w:val="006A7666"/>
    <w:rsid w:val="006F217E"/>
    <w:rsid w:val="007026AF"/>
    <w:rsid w:val="00707F75"/>
    <w:rsid w:val="0074744A"/>
    <w:rsid w:val="0076627E"/>
    <w:rsid w:val="007E62A0"/>
    <w:rsid w:val="007F3FAE"/>
    <w:rsid w:val="0087144C"/>
    <w:rsid w:val="008D70AC"/>
    <w:rsid w:val="008F008D"/>
    <w:rsid w:val="008F5EC5"/>
    <w:rsid w:val="009326D1"/>
    <w:rsid w:val="00961344"/>
    <w:rsid w:val="00AA5131"/>
    <w:rsid w:val="00B23350"/>
    <w:rsid w:val="00B262D7"/>
    <w:rsid w:val="00B369B1"/>
    <w:rsid w:val="00B37CB3"/>
    <w:rsid w:val="00B8428A"/>
    <w:rsid w:val="00B92071"/>
    <w:rsid w:val="00CD0BB6"/>
    <w:rsid w:val="00D31260"/>
    <w:rsid w:val="00D724AC"/>
    <w:rsid w:val="00E14818"/>
    <w:rsid w:val="00E956E4"/>
    <w:rsid w:val="00EB1ECE"/>
    <w:rsid w:val="00EC64F6"/>
    <w:rsid w:val="00F475E2"/>
    <w:rsid w:val="00FB1ED1"/>
    <w:rsid w:val="00FC73AD"/>
    <w:rsid w:val="00FF353A"/>
    <w:rsid w:val="37808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6A7A"/>
  <w15:chartTrackingRefBased/>
  <w15:docId w15:val="{D3A0C6A4-9CF1-4912-B11D-5D007B74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51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1D5"/>
    <w:rPr>
      <w:rFonts w:asciiTheme="majorHAnsi" w:eastAsiaTheme="majorEastAsia" w:hAnsiTheme="majorHAnsi" w:cstheme="majorBidi"/>
      <w:spacing w:val="-10"/>
      <w:kern w:val="28"/>
      <w:sz w:val="56"/>
      <w:szCs w:val="56"/>
    </w:rPr>
  </w:style>
  <w:style w:type="table" w:styleId="GridTable1Light-Accent1">
    <w:name w:val="Grid Table 1 Light Accent 1"/>
    <w:basedOn w:val="TableNormal"/>
    <w:uiPriority w:val="46"/>
    <w:rsid w:val="005763F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FF353A"/>
  </w:style>
  <w:style w:type="paragraph" w:styleId="ListParagraph">
    <w:name w:val="List Paragraph"/>
    <w:basedOn w:val="Normal"/>
    <w:uiPriority w:val="34"/>
    <w:qFormat/>
    <w:rsid w:val="008F5EC5"/>
    <w:pPr>
      <w:ind w:left="720"/>
      <w:contextualSpacing/>
    </w:pPr>
  </w:style>
  <w:style w:type="paragraph" w:styleId="NoSpacing">
    <w:name w:val="No Spacing"/>
    <w:uiPriority w:val="1"/>
    <w:qFormat/>
    <w:rsid w:val="008F5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216943">
      <w:bodyDiv w:val="1"/>
      <w:marLeft w:val="0"/>
      <w:marRight w:val="0"/>
      <w:marTop w:val="0"/>
      <w:marBottom w:val="0"/>
      <w:divBdr>
        <w:top w:val="none" w:sz="0" w:space="0" w:color="auto"/>
        <w:left w:val="none" w:sz="0" w:space="0" w:color="auto"/>
        <w:bottom w:val="none" w:sz="0" w:space="0" w:color="auto"/>
        <w:right w:val="none" w:sz="0" w:space="0" w:color="auto"/>
      </w:divBdr>
    </w:div>
    <w:div w:id="87388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ogle.ca/url?sa=i&amp;rct=j&amp;q=&amp;esrc=s&amp;source=images&amp;cd=&amp;cad=rja&amp;uact=8&amp;ved=0ahUKEwjWzZCh34HTAhUBx2MKHXlPDCcQjRwIBw&amp;url=http://prototypes.wellahead.ca/tags/&amp;psig=AFQjCNEK-D2NUOj2zbentxmJUqHrPJojyg&amp;ust=149108409192028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a/url?sa=i&amp;rct=j&amp;q=&amp;esrc=s&amp;source=images&amp;cd=&amp;cad=rja&amp;uact=8&amp;ved=0ahUKEwib9tK134HTAhVG12MKHQsVAS0QjRwIBw&amp;url=http://prototypes.wellahead.ca/tags/&amp;psig=AFQjCNEK-D2NUOj2zbentxmJUqHrPJojyg&amp;ust=1491084091920280" TargetMode="External"/><Relationship Id="rId5" Type="http://schemas.openxmlformats.org/officeDocument/2006/relationships/numbering" Target="numbering.xml"/><Relationship Id="rId15" Type="http://schemas.openxmlformats.org/officeDocument/2006/relationships/hyperlink" Target="http://www.google.ca/url?sa=i&amp;rct=j&amp;q=&amp;esrc=s&amp;source=images&amp;cd=&amp;cad=rja&amp;uact=8&amp;ved=0ahUKEwj1sYCv34HTAhVO7mMKHeQ2Am4QjRwIBw&amp;url=http://prototypes.wellahead.ca/tags/&amp;psig=AFQjCNEK-D2NUOj2zbentxmJUqHrPJojyg&amp;ust=1491084091920280"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879BF94C2EEE47912232E7560E8BC7" ma:contentTypeVersion="1" ma:contentTypeDescription="Create a new document." ma:contentTypeScope="" ma:versionID="6d9bb4cf3a583add9960a9bf99e0657b">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F3372-8572-4EB4-9C2F-C5A81953A18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A212661-4602-4995-A63E-3A2B88D2C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A4BBCC-4ED7-4932-ABBB-3DBB9113BC7A}">
  <ds:schemaRefs>
    <ds:schemaRef ds:uri="http://schemas.microsoft.com/sharepoint/v3/contenttype/forms"/>
  </ds:schemaRefs>
</ds:datastoreItem>
</file>

<file path=customXml/itemProps4.xml><?xml version="1.0" encoding="utf-8"?>
<ds:datastoreItem xmlns:ds="http://schemas.openxmlformats.org/officeDocument/2006/customXml" ds:itemID="{11737954-A71D-4FDB-9E09-F55229FD8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y, Martine</dc:creator>
  <cp:keywords/>
  <dc:description/>
  <cp:lastModifiedBy>kennedy grone</cp:lastModifiedBy>
  <cp:revision>3</cp:revision>
  <dcterms:created xsi:type="dcterms:W3CDTF">2019-06-05T17:04:00Z</dcterms:created>
  <dcterms:modified xsi:type="dcterms:W3CDTF">2019-06-0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79BF94C2EEE47912232E7560E8BC7</vt:lpwstr>
  </property>
</Properties>
</file>